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6F0D5" w14:textId="77777777" w:rsidR="00D271E3" w:rsidRDefault="00D271E3" w:rsidP="00D271E3">
      <w:pPr>
        <w:pStyle w:val="Title"/>
      </w:pPr>
    </w:p>
    <w:p w14:paraId="548EEC5A" w14:textId="77777777" w:rsidR="00D271E3" w:rsidRDefault="00D271E3" w:rsidP="00D271E3">
      <w:pPr>
        <w:pStyle w:val="Title"/>
      </w:pPr>
    </w:p>
    <w:p w14:paraId="5D03143C" w14:textId="77777777" w:rsidR="00D271E3" w:rsidRDefault="00D271E3" w:rsidP="00D271E3">
      <w:pPr>
        <w:pStyle w:val="Title"/>
      </w:pPr>
    </w:p>
    <w:p w14:paraId="6DA7FA48" w14:textId="77777777" w:rsidR="00D271E3" w:rsidRDefault="00D271E3" w:rsidP="00D271E3">
      <w:pPr>
        <w:pStyle w:val="Title"/>
      </w:pPr>
    </w:p>
    <w:p w14:paraId="1DEB1EB1" w14:textId="77777777" w:rsidR="00D271E3" w:rsidRDefault="00D271E3" w:rsidP="00D271E3">
      <w:pPr>
        <w:pStyle w:val="Title"/>
      </w:pPr>
    </w:p>
    <w:p w14:paraId="3FA98694" w14:textId="77777777" w:rsidR="00D271E3" w:rsidRDefault="00D271E3" w:rsidP="00D271E3">
      <w:pPr>
        <w:pStyle w:val="Title"/>
      </w:pPr>
    </w:p>
    <w:p w14:paraId="72D9387F" w14:textId="77777777" w:rsidR="00D271E3" w:rsidRDefault="00D271E3" w:rsidP="002E76CC">
      <w:pPr>
        <w:pStyle w:val="Title"/>
        <w:jc w:val="both"/>
      </w:pPr>
    </w:p>
    <w:p w14:paraId="51572C0D" w14:textId="2295A5D8" w:rsidR="005A3FF3" w:rsidRPr="002E76CC" w:rsidRDefault="00D271E3" w:rsidP="00D271E3">
      <w:pPr>
        <w:pStyle w:val="Title"/>
        <w:rPr>
          <w:sz w:val="48"/>
          <w:szCs w:val="48"/>
        </w:rPr>
      </w:pPr>
      <w:r w:rsidRPr="002E76CC">
        <w:rPr>
          <w:sz w:val="48"/>
          <w:szCs w:val="48"/>
        </w:rPr>
        <w:t>HUMAN GROWTH AND DEVELOPMENT</w:t>
      </w:r>
    </w:p>
    <w:p w14:paraId="6C222086" w14:textId="77777777" w:rsidR="00D271E3" w:rsidRPr="00D271E3" w:rsidRDefault="00D271E3" w:rsidP="00D271E3">
      <w:pPr>
        <w:rPr>
          <w:sz w:val="32"/>
          <w:szCs w:val="28"/>
        </w:rPr>
      </w:pPr>
    </w:p>
    <w:p w14:paraId="6B11F0CE" w14:textId="5761648A" w:rsidR="00D271E3" w:rsidRDefault="00D271E3" w:rsidP="00D271E3">
      <w:pPr>
        <w:rPr>
          <w:sz w:val="32"/>
          <w:szCs w:val="28"/>
        </w:rPr>
      </w:pPr>
      <w:r w:rsidRPr="00D271E3">
        <w:rPr>
          <w:b/>
          <w:bCs/>
          <w:sz w:val="32"/>
          <w:szCs w:val="28"/>
        </w:rPr>
        <w:t>Unit 3</w:t>
      </w:r>
      <w:r w:rsidRPr="00D271E3">
        <w:rPr>
          <w:sz w:val="32"/>
          <w:szCs w:val="28"/>
        </w:rPr>
        <w:t xml:space="preserve">: </w:t>
      </w:r>
      <w:r w:rsidRPr="00D271E3">
        <w:rPr>
          <w:sz w:val="32"/>
          <w:szCs w:val="28"/>
        </w:rPr>
        <w:t xml:space="preserve">T/618/4169 </w:t>
      </w:r>
    </w:p>
    <w:p w14:paraId="0FC1051B" w14:textId="7C9F6A34" w:rsidR="00D271E3" w:rsidRDefault="00D271E3" w:rsidP="00D271E3">
      <w:pPr>
        <w:rPr>
          <w:b/>
          <w:bCs/>
          <w:sz w:val="32"/>
          <w:szCs w:val="28"/>
        </w:rPr>
      </w:pPr>
      <w:r w:rsidRPr="00D271E3">
        <w:rPr>
          <w:b/>
          <w:bCs/>
          <w:sz w:val="32"/>
          <w:szCs w:val="28"/>
        </w:rPr>
        <w:t xml:space="preserve">Student Name: </w:t>
      </w:r>
    </w:p>
    <w:p w14:paraId="28322335" w14:textId="27D4E08C" w:rsidR="00D271E3" w:rsidRDefault="00D271E3" w:rsidP="00D271E3">
      <w:pPr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 xml:space="preserve">Student ID: </w:t>
      </w:r>
    </w:p>
    <w:p w14:paraId="0911E3DC" w14:textId="7CA4902D" w:rsidR="00D271E3" w:rsidRDefault="00D271E3" w:rsidP="00D271E3">
      <w:pPr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 xml:space="preserve">Word Count: </w:t>
      </w:r>
    </w:p>
    <w:p w14:paraId="6143B7BF" w14:textId="7DECF280" w:rsidR="002E76CC" w:rsidRDefault="002E76CC">
      <w:pPr>
        <w:spacing w:line="259" w:lineRule="auto"/>
        <w:jc w:val="left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br w:type="page"/>
      </w:r>
    </w:p>
    <w:sdt>
      <w:sdtPr>
        <w:id w:val="-1714416244"/>
        <w:docPartObj>
          <w:docPartGallery w:val="Table of Contents"/>
          <w:docPartUnique/>
        </w:docPartObj>
      </w:sdtPr>
      <w:sdtEndPr>
        <w:rPr>
          <w:rFonts w:ascii="Arial" w:eastAsiaTheme="minorHAnsi" w:hAnsi="Arial" w:cstheme="minorBidi"/>
          <w:b/>
          <w:bCs/>
          <w:noProof/>
          <w:color w:val="auto"/>
          <w:kern w:val="2"/>
          <w:sz w:val="24"/>
          <w:szCs w:val="22"/>
          <w:lang w:val="en-GB"/>
          <w14:ligatures w14:val="standardContextual"/>
        </w:rPr>
      </w:sdtEndPr>
      <w:sdtContent>
        <w:p w14:paraId="2EC524E3" w14:textId="592F0C8B" w:rsidR="002E76CC" w:rsidRPr="002E76CC" w:rsidRDefault="002E76CC" w:rsidP="002E76CC">
          <w:pPr>
            <w:pStyle w:val="TOCHeading"/>
            <w:jc w:val="center"/>
            <w:rPr>
              <w:rFonts w:ascii="Arial" w:hAnsi="Arial" w:cs="Arial"/>
              <w:color w:val="auto"/>
              <w:sz w:val="28"/>
              <w:szCs w:val="28"/>
            </w:rPr>
          </w:pPr>
          <w:r w:rsidRPr="002E76CC">
            <w:rPr>
              <w:rFonts w:ascii="Arial" w:hAnsi="Arial" w:cs="Arial"/>
              <w:color w:val="auto"/>
              <w:sz w:val="28"/>
              <w:szCs w:val="28"/>
            </w:rPr>
            <w:t>Table of Contents</w:t>
          </w:r>
        </w:p>
        <w:p w14:paraId="0113970A" w14:textId="44CA38A1" w:rsidR="00072152" w:rsidRDefault="002E76C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944542" w:history="1">
            <w:r w:rsidR="00072152" w:rsidRPr="00395033">
              <w:rPr>
                <w:rStyle w:val="Hyperlink"/>
                <w:noProof/>
              </w:rPr>
              <w:t>TASK 1: STAGES OF GROWTH AND DEVELOPMENT THROUGHOUT THE HUMAN LIFESPAN</w:t>
            </w:r>
            <w:r w:rsidR="00072152">
              <w:rPr>
                <w:noProof/>
                <w:webHidden/>
              </w:rPr>
              <w:tab/>
            </w:r>
            <w:r w:rsidR="00072152">
              <w:rPr>
                <w:noProof/>
                <w:webHidden/>
              </w:rPr>
              <w:fldChar w:fldCharType="begin"/>
            </w:r>
            <w:r w:rsidR="00072152">
              <w:rPr>
                <w:noProof/>
                <w:webHidden/>
              </w:rPr>
              <w:instrText xml:space="preserve"> PAGEREF _Toc196944542 \h </w:instrText>
            </w:r>
            <w:r w:rsidR="00072152">
              <w:rPr>
                <w:noProof/>
                <w:webHidden/>
              </w:rPr>
            </w:r>
            <w:r w:rsidR="00072152">
              <w:rPr>
                <w:noProof/>
                <w:webHidden/>
              </w:rPr>
              <w:fldChar w:fldCharType="separate"/>
            </w:r>
            <w:r w:rsidR="00072152">
              <w:rPr>
                <w:noProof/>
                <w:webHidden/>
              </w:rPr>
              <w:t>1</w:t>
            </w:r>
            <w:r w:rsidR="00072152">
              <w:rPr>
                <w:noProof/>
                <w:webHidden/>
              </w:rPr>
              <w:fldChar w:fldCharType="end"/>
            </w:r>
          </w:hyperlink>
        </w:p>
        <w:p w14:paraId="6796063D" w14:textId="09F33B81" w:rsidR="00072152" w:rsidRDefault="00072152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6944543" w:history="1">
            <w:r w:rsidRPr="00395033">
              <w:rPr>
                <w:rStyle w:val="Hyperlink"/>
                <w:noProof/>
              </w:rPr>
              <w:t>1.1.</w:t>
            </w:r>
            <w:r>
              <w:rPr>
                <w:noProof/>
              </w:rPr>
              <w:tab/>
            </w:r>
            <w:r w:rsidRPr="00395033">
              <w:rPr>
                <w:rStyle w:val="Hyperlink"/>
                <w:noProof/>
              </w:rPr>
              <w:t>Life Stages of an Individ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944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4E2A4" w14:textId="017A52ED" w:rsidR="002E76CC" w:rsidRDefault="002E76CC">
          <w:r>
            <w:rPr>
              <w:b/>
              <w:bCs/>
              <w:noProof/>
            </w:rPr>
            <w:fldChar w:fldCharType="end"/>
          </w:r>
        </w:p>
      </w:sdtContent>
    </w:sdt>
    <w:p w14:paraId="75B871EC" w14:textId="77777777" w:rsidR="002E76CC" w:rsidRDefault="002E76CC" w:rsidP="00D271E3">
      <w:pPr>
        <w:rPr>
          <w:b/>
          <w:bCs/>
          <w:sz w:val="32"/>
          <w:szCs w:val="28"/>
        </w:rPr>
        <w:sectPr w:rsidR="002E76CC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2009B8" w14:textId="3AA60B78" w:rsidR="002E76CC" w:rsidRDefault="00F36C45" w:rsidP="00F36C45">
      <w:pPr>
        <w:pStyle w:val="Heading1"/>
      </w:pPr>
      <w:bookmarkStart w:id="0" w:name="_Toc196944542"/>
      <w:r>
        <w:lastRenderedPageBreak/>
        <w:t>TASK 1: STAGES OF GROWTH AND DEVELOPMENT THROUGHOUT THE HUMAN LIFESPAN</w:t>
      </w:r>
      <w:bookmarkEnd w:id="0"/>
    </w:p>
    <w:p w14:paraId="5CC64207" w14:textId="4901FE0B" w:rsidR="00F36C45" w:rsidRDefault="00F36C45" w:rsidP="00F36C45">
      <w:pPr>
        <w:pStyle w:val="Heading2"/>
      </w:pPr>
      <w:bookmarkStart w:id="1" w:name="_Toc196944543"/>
      <w:r>
        <w:t>1.1.</w:t>
      </w:r>
      <w:r>
        <w:tab/>
      </w:r>
      <w:r>
        <w:t>Life Stages of an Individual</w:t>
      </w:r>
      <w:bookmarkEnd w:id="1"/>
    </w:p>
    <w:p w14:paraId="20DD56D4" w14:textId="77777777" w:rsidR="00F36C45" w:rsidRPr="00F36C45" w:rsidRDefault="00F36C45" w:rsidP="00F36C45"/>
    <w:sectPr w:rsidR="00F36C45" w:rsidRPr="00F36C45" w:rsidSect="00072152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91B93" w14:textId="77777777" w:rsidR="00936CB1" w:rsidRDefault="00936CB1" w:rsidP="00072152">
      <w:pPr>
        <w:spacing w:after="0" w:line="240" w:lineRule="auto"/>
      </w:pPr>
      <w:r>
        <w:separator/>
      </w:r>
    </w:p>
  </w:endnote>
  <w:endnote w:type="continuationSeparator" w:id="0">
    <w:p w14:paraId="2A17E831" w14:textId="77777777" w:rsidR="00936CB1" w:rsidRDefault="00936CB1" w:rsidP="00072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6F098" w14:textId="73E423C2" w:rsidR="00072152" w:rsidRDefault="00072152">
    <w:pPr>
      <w:pStyle w:val="Footer"/>
      <w:jc w:val="center"/>
    </w:pPr>
  </w:p>
  <w:p w14:paraId="3E9D2DC9" w14:textId="70AFD32D" w:rsidR="00072152" w:rsidRDefault="000721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2280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8EAF92" w14:textId="77777777" w:rsidR="00072152" w:rsidRDefault="000721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F26781" w14:textId="77777777" w:rsidR="00072152" w:rsidRDefault="000721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CC2D8" w14:textId="77777777" w:rsidR="00936CB1" w:rsidRDefault="00936CB1" w:rsidP="00072152">
      <w:pPr>
        <w:spacing w:after="0" w:line="240" w:lineRule="auto"/>
      </w:pPr>
      <w:r>
        <w:separator/>
      </w:r>
    </w:p>
  </w:footnote>
  <w:footnote w:type="continuationSeparator" w:id="0">
    <w:p w14:paraId="1AB95399" w14:textId="77777777" w:rsidR="00936CB1" w:rsidRDefault="00936CB1" w:rsidP="000721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MjQxMjEwNjU3MTZQ0lEKTi0uzszPAykwrAUAqbrKnywAAAA="/>
  </w:docVars>
  <w:rsids>
    <w:rsidRoot w:val="00412D53"/>
    <w:rsid w:val="000671BC"/>
    <w:rsid w:val="00072152"/>
    <w:rsid w:val="00073977"/>
    <w:rsid w:val="000B0277"/>
    <w:rsid w:val="001B46FA"/>
    <w:rsid w:val="001B71F4"/>
    <w:rsid w:val="00221EA4"/>
    <w:rsid w:val="0026488A"/>
    <w:rsid w:val="002E76CC"/>
    <w:rsid w:val="00412D53"/>
    <w:rsid w:val="005A3FF3"/>
    <w:rsid w:val="005B6259"/>
    <w:rsid w:val="005C467D"/>
    <w:rsid w:val="006450B7"/>
    <w:rsid w:val="0070302F"/>
    <w:rsid w:val="00712611"/>
    <w:rsid w:val="0071660F"/>
    <w:rsid w:val="007329BA"/>
    <w:rsid w:val="007B0CD4"/>
    <w:rsid w:val="00803E35"/>
    <w:rsid w:val="00884545"/>
    <w:rsid w:val="008E1245"/>
    <w:rsid w:val="00936CB1"/>
    <w:rsid w:val="00A11648"/>
    <w:rsid w:val="00C637D7"/>
    <w:rsid w:val="00D271E3"/>
    <w:rsid w:val="00DB6B20"/>
    <w:rsid w:val="00F13A21"/>
    <w:rsid w:val="00F325FC"/>
    <w:rsid w:val="00F36C45"/>
    <w:rsid w:val="00F50A05"/>
    <w:rsid w:val="00F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73614B"/>
  <w15:chartTrackingRefBased/>
  <w15:docId w15:val="{30EF27DB-6A97-4059-A3A5-1B4E6FCAE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1E3"/>
    <w:pPr>
      <w:spacing w:line="360" w:lineRule="auto"/>
      <w:jc w:val="both"/>
    </w:pPr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71E3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color w:val="0F4761" w:themeColor="accent1" w:themeShade="BF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71E3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71E3"/>
    <w:pPr>
      <w:keepNext/>
      <w:keepLines/>
      <w:spacing w:before="160" w:after="80"/>
      <w:jc w:val="left"/>
      <w:outlineLvl w:val="2"/>
    </w:pPr>
    <w:rPr>
      <w:rFonts w:eastAsiaTheme="majorEastAsia" w:cstheme="majorBidi"/>
      <w:b/>
      <w:color w:val="0F4761" w:themeColor="accent1" w:themeShade="BF"/>
      <w:sz w:val="26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2D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2D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2D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2D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2D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2D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71E3"/>
    <w:rPr>
      <w:rFonts w:ascii="Arial" w:eastAsiaTheme="majorEastAsia" w:hAnsi="Arial" w:cstheme="majorBidi"/>
      <w:b/>
      <w:color w:val="0F4761" w:themeColor="accent1" w:themeShade="BF"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271E3"/>
    <w:rPr>
      <w:rFonts w:ascii="Arial" w:eastAsiaTheme="majorEastAsia" w:hAnsi="Arial" w:cstheme="majorBidi"/>
      <w:b/>
      <w:color w:val="0F4761" w:themeColor="accent1" w:themeShade="BF"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71E3"/>
    <w:rPr>
      <w:rFonts w:ascii="Arial" w:eastAsiaTheme="majorEastAsia" w:hAnsi="Arial" w:cstheme="majorBidi"/>
      <w:b/>
      <w:color w:val="0F4761" w:themeColor="accent1" w:themeShade="BF"/>
      <w:sz w:val="26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2D53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2D53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2D53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2D53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2D53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2D53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271E3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71E3"/>
    <w:rPr>
      <w:rFonts w:ascii="Arial" w:eastAsiaTheme="majorEastAsia" w:hAnsi="Arial" w:cstheme="majorBidi"/>
      <w:b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2D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2D53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412D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2D53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412D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2D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2D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2D53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412D53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2E76CC"/>
    <w:pPr>
      <w:spacing w:before="240" w:after="0" w:line="259" w:lineRule="auto"/>
      <w:jc w:val="left"/>
      <w:outlineLvl w:val="9"/>
    </w:pPr>
    <w:rPr>
      <w:rFonts w:asciiTheme="majorHAnsi" w:hAnsiTheme="majorHAnsi"/>
      <w:b w:val="0"/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07215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72152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072152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2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152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72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152"/>
    <w:rPr>
      <w:rFonts w:ascii="Arial" w:hAnsi="Arial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83BA7-07B0-49F1-9986-FDF60162F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2</Words>
  <Characters>266</Characters>
  <Application>Microsoft Office Word</Application>
  <DocSecurity>0</DocSecurity>
  <Lines>2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s Shittu-Gbeko</dc:creator>
  <cp:keywords/>
  <dc:description/>
  <cp:lastModifiedBy>Ilias Shittu-Gbeko</cp:lastModifiedBy>
  <cp:revision>7</cp:revision>
  <dcterms:created xsi:type="dcterms:W3CDTF">2025-04-30T21:17:00Z</dcterms:created>
  <dcterms:modified xsi:type="dcterms:W3CDTF">2025-04-3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fb6a7d-4411-4b28-a838-1a5f0edd540e</vt:lpwstr>
  </property>
</Properties>
</file>